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733CB6" w14:textId="443E9CD1" w:rsidR="00846CEB" w:rsidRDefault="00620705" w:rsidP="001B5B83">
      <w:pPr>
        <w:rPr>
          <w:lang w:val="en-GB"/>
        </w:rPr>
      </w:pPr>
      <w:r>
        <w:rPr>
          <w:lang w:val="en-GB"/>
        </w:rPr>
        <w:t>The requested changes are as follows:</w:t>
      </w:r>
    </w:p>
    <w:p w14:paraId="52F5BC1F" w14:textId="530BC268" w:rsidR="00620705" w:rsidRDefault="00620705" w:rsidP="001B5B83">
      <w:pPr>
        <w:rPr>
          <w:lang w:val="en-GB"/>
        </w:rPr>
      </w:pPr>
    </w:p>
    <w:p w14:paraId="5D1389D4" w14:textId="2196A92B" w:rsidR="00620705" w:rsidRPr="003F5F5F" w:rsidRDefault="00620705" w:rsidP="001B5B83">
      <w:pPr>
        <w:rPr>
          <w:b/>
          <w:bCs/>
          <w:lang w:val="en-GB"/>
        </w:rPr>
      </w:pPr>
      <w:r w:rsidRPr="003F5F5F">
        <w:rPr>
          <w:b/>
          <w:bCs/>
          <w:lang w:val="en-GB"/>
        </w:rPr>
        <w:t xml:space="preserve">Page 13, Figure </w:t>
      </w:r>
      <w:proofErr w:type="gramStart"/>
      <w:r w:rsidRPr="003F5F5F">
        <w:rPr>
          <w:b/>
          <w:bCs/>
          <w:lang w:val="en-GB"/>
        </w:rPr>
        <w:t>6</w:t>
      </w:r>
      <w:proofErr w:type="gramEnd"/>
      <w:r w:rsidRPr="003F5F5F">
        <w:rPr>
          <w:b/>
          <w:bCs/>
          <w:lang w:val="en-GB"/>
        </w:rPr>
        <w:t xml:space="preserve"> and lines 1</w:t>
      </w:r>
      <w:r w:rsidR="000A7C37">
        <w:rPr>
          <w:b/>
          <w:bCs/>
          <w:lang w:val="en-GB"/>
        </w:rPr>
        <w:t xml:space="preserve">8 and </w:t>
      </w:r>
      <w:r w:rsidRPr="003F5F5F">
        <w:rPr>
          <w:b/>
          <w:bCs/>
          <w:lang w:val="en-GB"/>
        </w:rPr>
        <w:t>20:</w:t>
      </w:r>
    </w:p>
    <w:p w14:paraId="281F84DD" w14:textId="5C38D532" w:rsidR="00620705" w:rsidRDefault="00620705" w:rsidP="001B5B83">
      <w:pPr>
        <w:rPr>
          <w:lang w:val="en-GB"/>
        </w:rPr>
      </w:pPr>
    </w:p>
    <w:p w14:paraId="0B57C0E0" w14:textId="08469E5C" w:rsidR="00620705" w:rsidRDefault="00620705" w:rsidP="00620705">
      <w:pPr>
        <w:rPr>
          <w:lang w:val="en-GB"/>
        </w:rPr>
      </w:pPr>
      <w:r w:rsidRPr="00620705">
        <w:rPr>
          <w:lang w:val="en-GB"/>
        </w:rPr>
        <w:t>-</w:t>
      </w:r>
      <w:r>
        <w:rPr>
          <w:lang w:val="en-GB"/>
        </w:rPr>
        <w:t xml:space="preserve"> </w:t>
      </w:r>
      <w:r w:rsidRPr="00620705">
        <w:rPr>
          <w:lang w:val="en-GB"/>
        </w:rPr>
        <w:t xml:space="preserve">Change </w:t>
      </w:r>
      <w:r w:rsidR="0060039D">
        <w:rPr>
          <w:lang w:val="en-GB"/>
        </w:rPr>
        <w:t xml:space="preserve">DBEs: </w:t>
      </w:r>
      <w:r w:rsidRPr="00620705">
        <w:rPr>
          <w:lang w:val="en-GB"/>
        </w:rPr>
        <w:t>“3.</w:t>
      </w:r>
      <w:r w:rsidR="00B634CE">
        <w:rPr>
          <w:lang w:val="en-GB"/>
        </w:rPr>
        <w:t>4</w:t>
      </w:r>
      <w:r w:rsidRPr="00620705">
        <w:rPr>
          <w:lang w:val="en-GB"/>
        </w:rPr>
        <w:t>±</w:t>
      </w:r>
      <w:r w:rsidR="00B634CE">
        <w:rPr>
          <w:lang w:val="en-GB"/>
        </w:rPr>
        <w:t>0.68</w:t>
      </w:r>
      <w:r w:rsidRPr="00620705">
        <w:rPr>
          <w:lang w:val="en-GB"/>
        </w:rPr>
        <w:t>” to “3.1±1.1”</w:t>
      </w:r>
    </w:p>
    <w:p w14:paraId="696A7B10" w14:textId="4B501483" w:rsidR="00620705" w:rsidRDefault="00620705" w:rsidP="00620705">
      <w:pPr>
        <w:rPr>
          <w:lang w:val="en-GB"/>
        </w:rPr>
      </w:pPr>
      <w:r>
        <w:rPr>
          <w:lang w:val="en-GB"/>
        </w:rPr>
        <w:t xml:space="preserve">- Change </w:t>
      </w:r>
      <w:r w:rsidR="0060039D">
        <w:rPr>
          <w:lang w:val="en-GB"/>
        </w:rPr>
        <w:t xml:space="preserve">O:C ratios: </w:t>
      </w:r>
      <w:r>
        <w:rPr>
          <w:lang w:val="en-GB"/>
        </w:rPr>
        <w:t>“</w:t>
      </w:r>
      <w:r w:rsidRPr="00620705">
        <w:rPr>
          <w:lang w:val="en-GB"/>
        </w:rPr>
        <w:t>0.3</w:t>
      </w:r>
      <w:r>
        <w:rPr>
          <w:lang w:val="en-GB"/>
        </w:rPr>
        <w:t>2</w:t>
      </w:r>
      <w:r w:rsidRPr="00620705">
        <w:rPr>
          <w:lang w:val="en-GB"/>
        </w:rPr>
        <w:t>±0.</w:t>
      </w:r>
      <w:proofErr w:type="gramStart"/>
      <w:r w:rsidRPr="00620705">
        <w:rPr>
          <w:lang w:val="en-GB"/>
        </w:rPr>
        <w:t>1</w:t>
      </w:r>
      <w:r>
        <w:rPr>
          <w:lang w:val="en-GB"/>
        </w:rPr>
        <w:t>2”  to</w:t>
      </w:r>
      <w:proofErr w:type="gramEnd"/>
      <w:r>
        <w:rPr>
          <w:lang w:val="en-GB"/>
        </w:rPr>
        <w:t xml:space="preserve"> “</w:t>
      </w:r>
      <w:r w:rsidRPr="00620705">
        <w:rPr>
          <w:lang w:val="en-GB"/>
        </w:rPr>
        <w:t>0.39±0.19</w:t>
      </w:r>
      <w:r>
        <w:rPr>
          <w:lang w:val="en-GB"/>
        </w:rPr>
        <w:t>”</w:t>
      </w:r>
    </w:p>
    <w:p w14:paraId="11DF039C" w14:textId="514C61F8" w:rsidR="003F5F5F" w:rsidRDefault="00620705" w:rsidP="00620705">
      <w:pPr>
        <w:rPr>
          <w:lang w:val="en-GB"/>
        </w:rPr>
      </w:pPr>
      <w:r>
        <w:rPr>
          <w:lang w:val="en-GB"/>
        </w:rPr>
        <w:t xml:space="preserve">- Exchange </w:t>
      </w:r>
      <w:r w:rsidR="0060039D">
        <w:rPr>
          <w:lang w:val="en-GB"/>
        </w:rPr>
        <w:t xml:space="preserve">the above number shown in </w:t>
      </w:r>
      <w:r>
        <w:rPr>
          <w:lang w:val="en-GB"/>
        </w:rPr>
        <w:t>Fig. 6</w:t>
      </w:r>
      <w:r w:rsidR="0060039D">
        <w:rPr>
          <w:lang w:val="en-GB"/>
        </w:rPr>
        <w:t xml:space="preserve"> (d)</w:t>
      </w:r>
      <w:r>
        <w:rPr>
          <w:lang w:val="en-GB"/>
        </w:rPr>
        <w:t xml:space="preserve"> with following corrected version:</w:t>
      </w:r>
    </w:p>
    <w:p w14:paraId="27252F76" w14:textId="6CE209C6" w:rsidR="00620705" w:rsidRDefault="00620705" w:rsidP="00620705">
      <w:pPr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658240" behindDoc="0" locked="0" layoutInCell="1" allowOverlap="1" wp14:anchorId="29BBEF61" wp14:editId="62406B2C">
            <wp:simplePos x="0" y="0"/>
            <wp:positionH relativeFrom="column">
              <wp:posOffset>147320</wp:posOffset>
            </wp:positionH>
            <wp:positionV relativeFrom="paragraph">
              <wp:posOffset>292100</wp:posOffset>
            </wp:positionV>
            <wp:extent cx="5038725" cy="3295650"/>
            <wp:effectExtent l="0" t="0" r="9525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D8D17F" w14:textId="56CAD0F8" w:rsidR="00620705" w:rsidRPr="00620705" w:rsidRDefault="00620705" w:rsidP="00620705">
      <w:pPr>
        <w:rPr>
          <w:lang w:val="en-GB"/>
        </w:rPr>
      </w:pPr>
    </w:p>
    <w:p w14:paraId="60FB918D" w14:textId="77777777" w:rsidR="003F5F5F" w:rsidRDefault="003F5F5F" w:rsidP="00620705">
      <w:pPr>
        <w:rPr>
          <w:lang w:val="en-GB"/>
        </w:rPr>
      </w:pPr>
    </w:p>
    <w:p w14:paraId="07051A1F" w14:textId="01CAED3B" w:rsidR="00620705" w:rsidRPr="00620705" w:rsidRDefault="00620705" w:rsidP="00620705">
      <w:pPr>
        <w:rPr>
          <w:lang w:val="en-GB"/>
        </w:rPr>
      </w:pPr>
      <w:r w:rsidRPr="00620705">
        <w:rPr>
          <w:u w:val="single"/>
          <w:lang w:val="en-GB"/>
        </w:rPr>
        <w:t>Explanation:</w:t>
      </w:r>
      <w:r>
        <w:rPr>
          <w:lang w:val="en-GB"/>
        </w:rPr>
        <w:t xml:space="preserve"> </w:t>
      </w:r>
      <w:r w:rsidRPr="00620705">
        <w:rPr>
          <w:lang w:val="en-GB"/>
        </w:rPr>
        <w:t xml:space="preserve">We found a typo during the process of proofreading. </w:t>
      </w:r>
    </w:p>
    <w:p w14:paraId="69C7DCCB" w14:textId="519333FE" w:rsidR="00620705" w:rsidRPr="00620705" w:rsidRDefault="00620705" w:rsidP="00620705">
      <w:pPr>
        <w:rPr>
          <w:lang w:val="en-GB"/>
        </w:rPr>
      </w:pPr>
      <w:r w:rsidRPr="00620705">
        <w:rPr>
          <w:lang w:val="en-GB"/>
        </w:rPr>
        <w:t>In Fig. 6</w:t>
      </w:r>
      <w:r w:rsidR="0060039D">
        <w:rPr>
          <w:lang w:val="en-GB"/>
        </w:rPr>
        <w:t xml:space="preserve"> (d)</w:t>
      </w:r>
      <w:r w:rsidRPr="00620705">
        <w:rPr>
          <w:lang w:val="en-GB"/>
        </w:rPr>
        <w:t xml:space="preserve"> (also page 13 Line </w:t>
      </w:r>
      <w:r w:rsidR="0060039D" w:rsidRPr="00620705">
        <w:rPr>
          <w:lang w:val="en-GB"/>
        </w:rPr>
        <w:t>1</w:t>
      </w:r>
      <w:r w:rsidR="0060039D">
        <w:rPr>
          <w:lang w:val="en-GB"/>
        </w:rPr>
        <w:t>8,20</w:t>
      </w:r>
      <w:r w:rsidRPr="00620705">
        <w:rPr>
          <w:lang w:val="en-GB"/>
        </w:rPr>
        <w:t xml:space="preserve">), the </w:t>
      </w:r>
      <w:r w:rsidR="0060039D">
        <w:rPr>
          <w:lang w:val="en-GB"/>
        </w:rPr>
        <w:t xml:space="preserve">original </w:t>
      </w:r>
      <w:r w:rsidRPr="00620705">
        <w:rPr>
          <w:lang w:val="en-GB"/>
        </w:rPr>
        <w:t xml:space="preserve">DBEs and O:C of "key compounds for </w:t>
      </w:r>
      <w:proofErr w:type="spellStart"/>
      <w:r w:rsidRPr="00620705">
        <w:rPr>
          <w:lang w:val="en-GB"/>
        </w:rPr>
        <w:t>babs</w:t>
      </w:r>
      <w:proofErr w:type="spellEnd"/>
      <w:r w:rsidRPr="00620705">
        <w:rPr>
          <w:lang w:val="en-GB"/>
        </w:rPr>
        <w:t>" were calculated as the average value of CHO compounds without the two biomass burning tracers (C</w:t>
      </w:r>
      <w:r w:rsidRPr="0060039D">
        <w:rPr>
          <w:vertAlign w:val="subscript"/>
          <w:lang w:val="en-GB"/>
        </w:rPr>
        <w:t>6</w:t>
      </w:r>
      <w:r w:rsidRPr="00620705">
        <w:rPr>
          <w:lang w:val="en-GB"/>
        </w:rPr>
        <w:t>H</w:t>
      </w:r>
      <w:r w:rsidRPr="0060039D">
        <w:rPr>
          <w:vertAlign w:val="subscript"/>
          <w:lang w:val="en-GB"/>
        </w:rPr>
        <w:t>10,12</w:t>
      </w:r>
      <w:r w:rsidRPr="00620705">
        <w:rPr>
          <w:lang w:val="en-GB"/>
        </w:rPr>
        <w:t>O</w:t>
      </w:r>
      <w:r w:rsidRPr="0060039D">
        <w:rPr>
          <w:vertAlign w:val="subscript"/>
          <w:lang w:val="en-GB"/>
        </w:rPr>
        <w:t>5</w:t>
      </w:r>
      <w:r w:rsidRPr="00620705">
        <w:rPr>
          <w:lang w:val="en-GB"/>
        </w:rPr>
        <w:t>) that are separately listed in Fig. 6</w:t>
      </w:r>
      <w:r w:rsidR="0060039D">
        <w:rPr>
          <w:lang w:val="en-GB"/>
        </w:rPr>
        <w:t xml:space="preserve"> (d)</w:t>
      </w:r>
      <w:r w:rsidRPr="00620705">
        <w:rPr>
          <w:lang w:val="en-GB"/>
        </w:rPr>
        <w:t xml:space="preserve">. The overall average DBEs and O:C ratios of all CHO compounds included </w:t>
      </w:r>
      <w:r w:rsidRPr="00620705">
        <w:rPr>
          <w:u w:val="single"/>
          <w:lang w:val="en-GB"/>
        </w:rPr>
        <w:t>should be 3.1±1.1 and 0.39±0.19 instead of 3.4±0.</w:t>
      </w:r>
      <w:r w:rsidR="007106A4">
        <w:rPr>
          <w:u w:val="single"/>
          <w:lang w:val="en-GB"/>
        </w:rPr>
        <w:t>68</w:t>
      </w:r>
      <w:r w:rsidRPr="00620705">
        <w:rPr>
          <w:u w:val="single"/>
          <w:lang w:val="en-GB"/>
        </w:rPr>
        <w:t xml:space="preserve"> and 0.32±0.12</w:t>
      </w:r>
      <w:r w:rsidRPr="00620705">
        <w:rPr>
          <w:lang w:val="en-GB"/>
        </w:rPr>
        <w:t xml:space="preserve">. Such slight changes do not bias our point that the "key compounds for </w:t>
      </w:r>
      <w:proofErr w:type="spellStart"/>
      <w:r w:rsidRPr="00620705">
        <w:rPr>
          <w:lang w:val="en-GB"/>
        </w:rPr>
        <w:t>babs</w:t>
      </w:r>
      <w:proofErr w:type="spellEnd"/>
      <w:r w:rsidRPr="00620705">
        <w:rPr>
          <w:lang w:val="en-GB"/>
        </w:rPr>
        <w:t xml:space="preserve">" exhibit higher DBEs (3.1) and lower O:C ratios (0.39) than the "key compounds for </w:t>
      </w:r>
      <w:proofErr w:type="spellStart"/>
      <w:r w:rsidRPr="00620705">
        <w:rPr>
          <w:lang w:val="en-GB"/>
        </w:rPr>
        <w:t>Eabs</w:t>
      </w:r>
      <w:proofErr w:type="spellEnd"/>
      <w:r w:rsidRPr="00620705">
        <w:rPr>
          <w:lang w:val="en-GB"/>
        </w:rPr>
        <w:t xml:space="preserve">” (DBEs 2.3, O:C 0.86). </w:t>
      </w:r>
    </w:p>
    <w:p w14:paraId="7F1D13CD" w14:textId="3A1DB69B" w:rsidR="00620705" w:rsidRPr="00662EBA" w:rsidRDefault="00620705" w:rsidP="00620705">
      <w:pPr>
        <w:rPr>
          <w:lang w:val="en-GB"/>
        </w:rPr>
      </w:pPr>
      <w:r w:rsidRPr="00620705">
        <w:rPr>
          <w:lang w:val="en-GB"/>
        </w:rPr>
        <w:t>We would like to correct the mistake in the text and figure before the manuscript is published.</w:t>
      </w:r>
    </w:p>
    <w:sectPr w:rsidR="00620705" w:rsidRPr="00662EBA" w:rsidSect="003F075A">
      <w:headerReference w:type="default" r:id="rId8"/>
      <w:footerReference w:type="default" r:id="rId9"/>
      <w:headerReference w:type="first" r:id="rId10"/>
      <w:pgSz w:w="11906" w:h="16838" w:code="9"/>
      <w:pgMar w:top="3056" w:right="2552" w:bottom="1979" w:left="1418" w:header="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AA7877" w14:textId="77777777" w:rsidR="00CA3074" w:rsidRDefault="00CA3074">
      <w:r>
        <w:separator/>
      </w:r>
    </w:p>
  </w:endnote>
  <w:endnote w:type="continuationSeparator" w:id="0">
    <w:p w14:paraId="60FE5674" w14:textId="77777777" w:rsidR="00CA3074" w:rsidRDefault="00CA30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7938" w:type="dxa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694"/>
      <w:gridCol w:w="3260"/>
      <w:gridCol w:w="1984"/>
    </w:tblGrid>
    <w:tr w:rsidR="00921B4E" w:rsidRPr="009C456F" w14:paraId="35E79E7A" w14:textId="77777777" w:rsidTr="001B5B83">
      <w:tc>
        <w:tcPr>
          <w:tcW w:w="2694" w:type="dxa"/>
          <w:shd w:val="clear" w:color="auto" w:fill="auto"/>
        </w:tcPr>
        <w:p w14:paraId="425A654D" w14:textId="77777777" w:rsidR="00921B4E" w:rsidRPr="009C456F" w:rsidRDefault="00921B4E" w:rsidP="007A4B95">
          <w:pPr>
            <w:pStyle w:val="Footer"/>
            <w:spacing w:line="180" w:lineRule="atLeast"/>
            <w:rPr>
              <w:b/>
              <w:color w:val="999999"/>
              <w:sz w:val="13"/>
              <w:szCs w:val="13"/>
            </w:rPr>
          </w:pPr>
          <w:r w:rsidRPr="009C456F">
            <w:rPr>
              <w:b/>
              <w:color w:val="999999"/>
              <w:sz w:val="13"/>
              <w:szCs w:val="13"/>
            </w:rPr>
            <w:t>Copernicus Publications</w:t>
          </w:r>
        </w:p>
        <w:p w14:paraId="20ED10D8" w14:textId="77777777" w:rsidR="00921B4E" w:rsidRPr="009C456F" w:rsidRDefault="00921B4E" w:rsidP="007A4B95">
          <w:pPr>
            <w:pStyle w:val="Footer"/>
            <w:spacing w:line="180" w:lineRule="atLeast"/>
            <w:rPr>
              <w:color w:val="999999"/>
              <w:sz w:val="13"/>
              <w:szCs w:val="13"/>
            </w:rPr>
          </w:pPr>
          <w:r w:rsidRPr="009C456F">
            <w:rPr>
              <w:color w:val="999999"/>
              <w:sz w:val="13"/>
              <w:szCs w:val="13"/>
            </w:rPr>
            <w:t>Bahnhofsallee 1e</w:t>
          </w:r>
        </w:p>
        <w:p w14:paraId="41ABE817" w14:textId="77777777" w:rsidR="00921B4E" w:rsidRPr="009C456F" w:rsidRDefault="00921B4E" w:rsidP="007A4B95">
          <w:pPr>
            <w:pStyle w:val="Footer"/>
            <w:spacing w:line="180" w:lineRule="atLeast"/>
            <w:rPr>
              <w:color w:val="999999"/>
              <w:sz w:val="13"/>
              <w:szCs w:val="13"/>
            </w:rPr>
          </w:pPr>
          <w:r w:rsidRPr="009C456F">
            <w:rPr>
              <w:color w:val="999999"/>
              <w:sz w:val="13"/>
              <w:szCs w:val="13"/>
            </w:rPr>
            <w:t>37081 Göttingen</w:t>
          </w:r>
        </w:p>
        <w:p w14:paraId="7AF387FA" w14:textId="77777777" w:rsidR="00921B4E" w:rsidRPr="009C456F" w:rsidRDefault="00921B4E" w:rsidP="007A4B95">
          <w:pPr>
            <w:pStyle w:val="Footer"/>
            <w:spacing w:line="180" w:lineRule="atLeast"/>
            <w:rPr>
              <w:color w:val="999999"/>
              <w:sz w:val="13"/>
              <w:szCs w:val="13"/>
            </w:rPr>
          </w:pPr>
          <w:r w:rsidRPr="009C456F">
            <w:rPr>
              <w:color w:val="999999"/>
              <w:sz w:val="13"/>
              <w:szCs w:val="13"/>
            </w:rPr>
            <w:t>Germany</w:t>
          </w:r>
        </w:p>
        <w:p w14:paraId="6BB488EA" w14:textId="77777777" w:rsidR="00921B4E" w:rsidRPr="009C456F" w:rsidRDefault="00921B4E" w:rsidP="007A4B95">
          <w:pPr>
            <w:pStyle w:val="Footer"/>
            <w:spacing w:line="180" w:lineRule="atLeast"/>
            <w:rPr>
              <w:color w:val="999999"/>
              <w:sz w:val="13"/>
              <w:szCs w:val="13"/>
            </w:rPr>
          </w:pPr>
        </w:p>
        <w:p w14:paraId="07F56608" w14:textId="77777777" w:rsidR="00921B4E" w:rsidRPr="009C456F" w:rsidRDefault="00921B4E" w:rsidP="007A4B95">
          <w:pPr>
            <w:pStyle w:val="Footer"/>
            <w:spacing w:line="180" w:lineRule="atLeast"/>
            <w:rPr>
              <w:color w:val="999999"/>
              <w:sz w:val="13"/>
              <w:szCs w:val="13"/>
            </w:rPr>
          </w:pPr>
          <w:r w:rsidRPr="009C456F">
            <w:rPr>
              <w:color w:val="999999"/>
              <w:sz w:val="13"/>
              <w:szCs w:val="13"/>
            </w:rPr>
            <w:t xml:space="preserve">Managing </w:t>
          </w:r>
          <w:proofErr w:type="spellStart"/>
          <w:r w:rsidRPr="009C456F">
            <w:rPr>
              <w:color w:val="999999"/>
              <w:sz w:val="13"/>
              <w:szCs w:val="13"/>
            </w:rPr>
            <w:t>Director</w:t>
          </w:r>
          <w:proofErr w:type="spellEnd"/>
        </w:p>
        <w:p w14:paraId="6C57FF78" w14:textId="77777777" w:rsidR="00921B4E" w:rsidRPr="009C456F" w:rsidRDefault="00921B4E" w:rsidP="007A4B95">
          <w:pPr>
            <w:pStyle w:val="Footer"/>
            <w:spacing w:line="180" w:lineRule="atLeast"/>
            <w:rPr>
              <w:color w:val="999999"/>
              <w:sz w:val="13"/>
              <w:szCs w:val="13"/>
            </w:rPr>
          </w:pPr>
          <w:r w:rsidRPr="009C456F">
            <w:rPr>
              <w:color w:val="999999"/>
              <w:sz w:val="13"/>
              <w:szCs w:val="13"/>
            </w:rPr>
            <w:t>Martin Rasmussen</w:t>
          </w:r>
        </w:p>
      </w:tc>
      <w:tc>
        <w:tcPr>
          <w:tcW w:w="3260" w:type="dxa"/>
          <w:shd w:val="clear" w:color="auto" w:fill="auto"/>
        </w:tcPr>
        <w:p w14:paraId="06F09223" w14:textId="77777777" w:rsidR="00921B4E" w:rsidRPr="009C456F" w:rsidRDefault="00921B4E" w:rsidP="007A4B95">
          <w:pPr>
            <w:pStyle w:val="Footer"/>
            <w:spacing w:line="180" w:lineRule="atLeast"/>
            <w:rPr>
              <w:b/>
              <w:color w:val="999999"/>
              <w:sz w:val="13"/>
              <w:szCs w:val="13"/>
            </w:rPr>
          </w:pPr>
          <w:r w:rsidRPr="009C456F">
            <w:rPr>
              <w:b/>
              <w:color w:val="999999"/>
              <w:sz w:val="13"/>
              <w:szCs w:val="13"/>
            </w:rPr>
            <w:t>Contact</w:t>
          </w:r>
        </w:p>
        <w:p w14:paraId="5622FFC9" w14:textId="77777777" w:rsidR="00921B4E" w:rsidRPr="009C456F" w:rsidRDefault="00921B4E" w:rsidP="007A4B95">
          <w:pPr>
            <w:pStyle w:val="Footer"/>
            <w:spacing w:line="180" w:lineRule="atLeast"/>
            <w:rPr>
              <w:color w:val="999999"/>
              <w:sz w:val="13"/>
              <w:szCs w:val="13"/>
            </w:rPr>
          </w:pPr>
          <w:r w:rsidRPr="009C456F">
            <w:rPr>
              <w:color w:val="999999"/>
              <w:sz w:val="13"/>
              <w:szCs w:val="13"/>
            </w:rPr>
            <w:t>publications@copernicus.org</w:t>
          </w:r>
        </w:p>
        <w:p w14:paraId="17BBAF45" w14:textId="77777777" w:rsidR="00921B4E" w:rsidRPr="009C456F" w:rsidRDefault="00921B4E" w:rsidP="007A4B95">
          <w:pPr>
            <w:pStyle w:val="Footer"/>
            <w:spacing w:line="180" w:lineRule="atLeast"/>
            <w:rPr>
              <w:color w:val="999999"/>
              <w:sz w:val="13"/>
              <w:szCs w:val="13"/>
            </w:rPr>
          </w:pPr>
          <w:bookmarkStart w:id="0" w:name="OLE_LINK1"/>
          <w:bookmarkStart w:id="1" w:name="OLE_LINK2"/>
          <w:r w:rsidRPr="009C456F">
            <w:rPr>
              <w:color w:val="999999"/>
              <w:sz w:val="13"/>
              <w:szCs w:val="13"/>
            </w:rPr>
            <w:t>http://publications.copernicus.org</w:t>
          </w:r>
        </w:p>
        <w:bookmarkEnd w:id="0"/>
        <w:bookmarkEnd w:id="1"/>
        <w:p w14:paraId="163F971A" w14:textId="77777777" w:rsidR="00921B4E" w:rsidRPr="009C456F" w:rsidRDefault="00921B4E" w:rsidP="007A4B95">
          <w:pPr>
            <w:pStyle w:val="Footer"/>
            <w:spacing w:line="180" w:lineRule="atLeast"/>
            <w:rPr>
              <w:color w:val="999999"/>
              <w:sz w:val="13"/>
              <w:szCs w:val="13"/>
            </w:rPr>
          </w:pPr>
          <w:r w:rsidRPr="009C456F">
            <w:rPr>
              <w:color w:val="999999"/>
              <w:sz w:val="13"/>
              <w:szCs w:val="13"/>
            </w:rPr>
            <w:t>Phone +49 551 90 03 39 40</w:t>
          </w:r>
        </w:p>
        <w:p w14:paraId="20947A4B" w14:textId="77777777" w:rsidR="00921B4E" w:rsidRPr="009C456F" w:rsidRDefault="00921B4E" w:rsidP="007A4B95">
          <w:pPr>
            <w:pStyle w:val="Footer"/>
            <w:spacing w:line="180" w:lineRule="atLeast"/>
            <w:rPr>
              <w:b/>
              <w:color w:val="999999"/>
              <w:sz w:val="13"/>
              <w:szCs w:val="13"/>
            </w:rPr>
          </w:pPr>
          <w:r w:rsidRPr="009C456F">
            <w:rPr>
              <w:color w:val="999999"/>
              <w:sz w:val="13"/>
              <w:szCs w:val="13"/>
            </w:rPr>
            <w:t>Fax +49 551 90 03 39 70</w:t>
          </w:r>
        </w:p>
      </w:tc>
      <w:tc>
        <w:tcPr>
          <w:tcW w:w="1984" w:type="dxa"/>
          <w:shd w:val="clear" w:color="auto" w:fill="auto"/>
        </w:tcPr>
        <w:p w14:paraId="7B244B69" w14:textId="77777777" w:rsidR="00921B4E" w:rsidRPr="009C456F" w:rsidRDefault="00921B4E" w:rsidP="007A4B95">
          <w:pPr>
            <w:pStyle w:val="Footer"/>
            <w:spacing w:line="180" w:lineRule="atLeast"/>
            <w:rPr>
              <w:color w:val="999999"/>
              <w:sz w:val="13"/>
              <w:szCs w:val="13"/>
            </w:rPr>
          </w:pPr>
          <w:r w:rsidRPr="009C456F">
            <w:rPr>
              <w:b/>
              <w:color w:val="999999"/>
              <w:sz w:val="13"/>
              <w:szCs w:val="13"/>
            </w:rPr>
            <w:t>Legal Body</w:t>
          </w:r>
          <w:r w:rsidRPr="009C456F">
            <w:rPr>
              <w:color w:val="999999"/>
              <w:sz w:val="13"/>
              <w:szCs w:val="13"/>
            </w:rPr>
            <w:t xml:space="preserve"> </w:t>
          </w:r>
        </w:p>
        <w:p w14:paraId="3A6DF5E1" w14:textId="77777777" w:rsidR="00921B4E" w:rsidRPr="009C456F" w:rsidRDefault="00921B4E" w:rsidP="007A4B95">
          <w:pPr>
            <w:pStyle w:val="Footer"/>
            <w:spacing w:line="180" w:lineRule="atLeast"/>
            <w:rPr>
              <w:color w:val="999999"/>
              <w:sz w:val="13"/>
              <w:szCs w:val="13"/>
            </w:rPr>
          </w:pPr>
          <w:r w:rsidRPr="009C456F">
            <w:rPr>
              <w:color w:val="999999"/>
              <w:sz w:val="13"/>
              <w:szCs w:val="13"/>
            </w:rPr>
            <w:t>Copernicus Gesellschaft mbH</w:t>
          </w:r>
        </w:p>
        <w:p w14:paraId="277E8099" w14:textId="77777777" w:rsidR="00921B4E" w:rsidRPr="009C456F" w:rsidRDefault="00921B4E" w:rsidP="007A4B95">
          <w:pPr>
            <w:pStyle w:val="Footer"/>
            <w:spacing w:line="180" w:lineRule="atLeast"/>
            <w:rPr>
              <w:color w:val="999999"/>
              <w:sz w:val="13"/>
              <w:szCs w:val="13"/>
            </w:rPr>
          </w:pPr>
          <w:proofErr w:type="spellStart"/>
          <w:r w:rsidRPr="009C456F">
            <w:rPr>
              <w:color w:val="999999"/>
              <w:sz w:val="13"/>
              <w:szCs w:val="13"/>
            </w:rPr>
            <w:t>Based</w:t>
          </w:r>
          <w:proofErr w:type="spellEnd"/>
          <w:r w:rsidRPr="009C456F">
            <w:rPr>
              <w:color w:val="999999"/>
              <w:sz w:val="13"/>
              <w:szCs w:val="13"/>
            </w:rPr>
            <w:t xml:space="preserve"> in Göttingen</w:t>
          </w:r>
        </w:p>
        <w:p w14:paraId="3B18287A" w14:textId="77777777" w:rsidR="00921B4E" w:rsidRPr="001B5B83" w:rsidRDefault="00921B4E" w:rsidP="007A4B95">
          <w:pPr>
            <w:pStyle w:val="Footer"/>
            <w:spacing w:line="180" w:lineRule="atLeast"/>
            <w:rPr>
              <w:color w:val="999999"/>
              <w:sz w:val="13"/>
              <w:szCs w:val="13"/>
              <w:lang w:val="en-GB"/>
            </w:rPr>
          </w:pPr>
          <w:r w:rsidRPr="001B5B83">
            <w:rPr>
              <w:color w:val="999999"/>
              <w:sz w:val="13"/>
              <w:szCs w:val="13"/>
              <w:lang w:val="en-GB"/>
            </w:rPr>
            <w:t>Registered in HRB 131 298</w:t>
          </w:r>
        </w:p>
        <w:p w14:paraId="28D5A152" w14:textId="77777777" w:rsidR="00921B4E" w:rsidRPr="001B5B83" w:rsidRDefault="00921B4E" w:rsidP="007A4B95">
          <w:pPr>
            <w:pStyle w:val="Footer"/>
            <w:spacing w:line="180" w:lineRule="atLeast"/>
            <w:rPr>
              <w:color w:val="999999"/>
              <w:sz w:val="13"/>
              <w:szCs w:val="13"/>
              <w:lang w:val="en-GB"/>
            </w:rPr>
          </w:pPr>
          <w:r w:rsidRPr="001B5B83">
            <w:rPr>
              <w:color w:val="999999"/>
              <w:sz w:val="13"/>
              <w:szCs w:val="13"/>
              <w:lang w:val="en-GB"/>
            </w:rPr>
            <w:t>County Court Göttingen</w:t>
          </w:r>
        </w:p>
        <w:p w14:paraId="269A87D4" w14:textId="77777777" w:rsidR="00921B4E" w:rsidRPr="009C456F" w:rsidRDefault="00921B4E" w:rsidP="007A4B95">
          <w:pPr>
            <w:pStyle w:val="Footer"/>
            <w:spacing w:line="180" w:lineRule="atLeast"/>
            <w:rPr>
              <w:color w:val="999999"/>
              <w:sz w:val="13"/>
              <w:szCs w:val="13"/>
            </w:rPr>
          </w:pPr>
          <w:proofErr w:type="spellStart"/>
          <w:r w:rsidRPr="009C456F">
            <w:rPr>
              <w:color w:val="999999"/>
              <w:sz w:val="13"/>
              <w:szCs w:val="13"/>
            </w:rPr>
            <w:t>Tax</w:t>
          </w:r>
          <w:proofErr w:type="spellEnd"/>
          <w:r w:rsidRPr="009C456F">
            <w:rPr>
              <w:color w:val="999999"/>
              <w:sz w:val="13"/>
              <w:szCs w:val="13"/>
            </w:rPr>
            <w:t xml:space="preserve"> Office FA Göttingen</w:t>
          </w:r>
        </w:p>
        <w:p w14:paraId="11599CF8" w14:textId="77777777" w:rsidR="00921B4E" w:rsidRPr="009C456F" w:rsidRDefault="00921B4E" w:rsidP="007A4B95">
          <w:pPr>
            <w:pStyle w:val="Footer"/>
            <w:spacing w:line="180" w:lineRule="atLeast"/>
            <w:rPr>
              <w:color w:val="999999"/>
              <w:sz w:val="13"/>
              <w:szCs w:val="13"/>
            </w:rPr>
          </w:pPr>
          <w:proofErr w:type="spellStart"/>
          <w:r w:rsidRPr="009C456F">
            <w:rPr>
              <w:color w:val="999999"/>
              <w:sz w:val="13"/>
              <w:szCs w:val="13"/>
            </w:rPr>
            <w:t>USt-IdNr</w:t>
          </w:r>
          <w:proofErr w:type="spellEnd"/>
          <w:r w:rsidRPr="009C456F">
            <w:rPr>
              <w:color w:val="999999"/>
              <w:sz w:val="13"/>
              <w:szCs w:val="13"/>
            </w:rPr>
            <w:t>. DE216566440</w:t>
          </w:r>
        </w:p>
      </w:tc>
    </w:tr>
  </w:tbl>
  <w:p w14:paraId="11B773A2" w14:textId="77777777" w:rsidR="00B66241" w:rsidRDefault="00B662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C2587A" w14:textId="77777777" w:rsidR="00CA3074" w:rsidRDefault="00CA3074">
      <w:r>
        <w:separator/>
      </w:r>
    </w:p>
  </w:footnote>
  <w:footnote w:type="continuationSeparator" w:id="0">
    <w:p w14:paraId="47214318" w14:textId="77777777" w:rsidR="00CA3074" w:rsidRDefault="00CA30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5A33B1" w14:textId="77777777" w:rsidR="00041F09" w:rsidRDefault="00921B4E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05D64E70" wp14:editId="098BCAF9">
          <wp:simplePos x="0" y="0"/>
          <wp:positionH relativeFrom="column">
            <wp:posOffset>-881380</wp:posOffset>
          </wp:positionH>
          <wp:positionV relativeFrom="paragraph">
            <wp:posOffset>19050</wp:posOffset>
          </wp:positionV>
          <wp:extent cx="7521407" cy="1917700"/>
          <wp:effectExtent l="0" t="0" r="3810" b="635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_copernicus_pub_digiprint..tif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1976"/>
                  <a:stretch/>
                </pic:blipFill>
                <pic:spPr bwMode="auto">
                  <a:xfrm>
                    <a:off x="0" y="0"/>
                    <a:ext cx="7521407" cy="19177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434E0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52F67358" wp14:editId="53B3DC59">
              <wp:simplePos x="0" y="0"/>
              <wp:positionH relativeFrom="page">
                <wp:posOffset>6158230</wp:posOffset>
              </wp:positionH>
              <wp:positionV relativeFrom="page">
                <wp:posOffset>1717675</wp:posOffset>
              </wp:positionV>
              <wp:extent cx="929005" cy="222250"/>
              <wp:effectExtent l="0" t="3175" r="0" b="3175"/>
              <wp:wrapNone/>
              <wp:docPr id="1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9005" cy="2222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5746DF" w14:textId="77777777" w:rsidR="00587AAC" w:rsidRDefault="00587AAC" w:rsidP="00587AAC">
                          <w:pPr>
                            <w:pStyle w:val="Kontakt"/>
                            <w:tabs>
                              <w:tab w:val="left" w:pos="540"/>
                            </w:tabs>
                          </w:pPr>
                          <w: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1B5B83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t>/</w:t>
                          </w:r>
                          <w:fldSimple w:instr=" NUMPAGES  \* Arabic  \* MERGEFORMAT ">
                            <w:r w:rsidR="001B5B83">
                              <w:rPr>
                                <w:noProof/>
                              </w:rPr>
                              <w:t>1</w:t>
                            </w:r>
                          </w:fldSimple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F67358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6" type="#_x0000_t202" style="position:absolute;margin-left:484.9pt;margin-top:135.25pt;width:73.15pt;height:17.5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" stroked="f">
              <v:textbox inset="0,0,0,0">
                <w:txbxContent>
                  <w:p w14:paraId="3E5746DF" w14:textId="77777777" w:rsidR="00587AAC" w:rsidRDefault="00587AAC" w:rsidP="00587AAC">
                    <w:pPr>
                      <w:pStyle w:val="Kontakt"/>
                      <w:tabs>
                        <w:tab w:val="left" w:pos="540"/>
                      </w:tabs>
                    </w:pPr>
                    <w:r>
                      <w:t xml:space="preserve">Page </w:t>
                    </w: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1B5B83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  <w:r>
                      <w:t>/</w:t>
                    </w:r>
                    <w:fldSimple w:instr=" NUMPAGES  \* Arabic  \* MERGEFORMAT ">
                      <w:r w:rsidR="001B5B83">
                        <w:rPr>
                          <w:noProof/>
                        </w:rPr>
                        <w:t>1</w:t>
                      </w:r>
                    </w:fldSimple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AE6407" w14:textId="77777777" w:rsidR="004A3B6F" w:rsidRDefault="006434E0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361912F5" wp14:editId="7AF9058F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203440" cy="10452735"/>
          <wp:effectExtent l="0" t="0" r="0" b="5715"/>
          <wp:wrapNone/>
          <wp:docPr id="16" name="Picture 16" descr="bb-hintergrun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bb-hintergrun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3440" cy="104527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4014D8" w14:textId="77777777" w:rsidR="004A3B6F" w:rsidRDefault="004A3B6F">
    <w:pPr>
      <w:pStyle w:val="Header"/>
    </w:pPr>
  </w:p>
  <w:p w14:paraId="486C7411" w14:textId="77777777" w:rsidR="004A3B6F" w:rsidRDefault="004A3B6F">
    <w:pPr>
      <w:pStyle w:val="Header"/>
    </w:pPr>
  </w:p>
  <w:p w14:paraId="03AD829A" w14:textId="77777777" w:rsidR="004A3B6F" w:rsidRDefault="004A3B6F">
    <w:pPr>
      <w:pStyle w:val="Header"/>
    </w:pPr>
  </w:p>
  <w:p w14:paraId="3277F9EE" w14:textId="77777777" w:rsidR="005B4DCB" w:rsidRDefault="005B4D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6C026A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D22EE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5527CB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77C1D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D10BAE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E04816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10A7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010A8D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68A4C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3A4ED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3621EB8"/>
    <w:multiLevelType w:val="hybridMultilevel"/>
    <w:tmpl w:val="B3626938"/>
    <w:lvl w:ilvl="0" w:tplc="F29A847E">
      <w:start w:val="1"/>
      <w:numFmt w:val="bullet"/>
      <w:pStyle w:val="Bullets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B347FF"/>
    <w:multiLevelType w:val="hybridMultilevel"/>
    <w:tmpl w:val="F5181CDE"/>
    <w:lvl w:ilvl="0" w:tplc="6E9E25FE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cumentProtection w:edit="readOnly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MLA0MLUwtzA1szBS0lEKTi0uzszPAykwrAUALr+I/ywAAAA="/>
  </w:docVars>
  <w:rsids>
    <w:rsidRoot w:val="004D2BE5"/>
    <w:rsid w:val="00002EA0"/>
    <w:rsid w:val="00016A0D"/>
    <w:rsid w:val="0004043C"/>
    <w:rsid w:val="00041F09"/>
    <w:rsid w:val="0005089E"/>
    <w:rsid w:val="00096859"/>
    <w:rsid w:val="000A4407"/>
    <w:rsid w:val="000A7C37"/>
    <w:rsid w:val="00166591"/>
    <w:rsid w:val="00196F3C"/>
    <w:rsid w:val="001B5B83"/>
    <w:rsid w:val="001B6454"/>
    <w:rsid w:val="002222B6"/>
    <w:rsid w:val="00236CBF"/>
    <w:rsid w:val="0024335E"/>
    <w:rsid w:val="00250C52"/>
    <w:rsid w:val="0026391B"/>
    <w:rsid w:val="00301233"/>
    <w:rsid w:val="00311D44"/>
    <w:rsid w:val="00366CB7"/>
    <w:rsid w:val="00370C22"/>
    <w:rsid w:val="00371BC1"/>
    <w:rsid w:val="00373971"/>
    <w:rsid w:val="003863C2"/>
    <w:rsid w:val="003B6168"/>
    <w:rsid w:val="003C20CD"/>
    <w:rsid w:val="003C4A59"/>
    <w:rsid w:val="003E1C91"/>
    <w:rsid w:val="003F075A"/>
    <w:rsid w:val="003F5F5F"/>
    <w:rsid w:val="00434DAF"/>
    <w:rsid w:val="004351CC"/>
    <w:rsid w:val="00443B33"/>
    <w:rsid w:val="00451E6F"/>
    <w:rsid w:val="004678F0"/>
    <w:rsid w:val="004768CF"/>
    <w:rsid w:val="00485B5A"/>
    <w:rsid w:val="00487496"/>
    <w:rsid w:val="0049716F"/>
    <w:rsid w:val="004A3B6F"/>
    <w:rsid w:val="004D2BE5"/>
    <w:rsid w:val="004E57C3"/>
    <w:rsid w:val="0050624F"/>
    <w:rsid w:val="0052656B"/>
    <w:rsid w:val="00533DF1"/>
    <w:rsid w:val="005617AB"/>
    <w:rsid w:val="00587AAC"/>
    <w:rsid w:val="005B4DCB"/>
    <w:rsid w:val="0060039D"/>
    <w:rsid w:val="00600A5A"/>
    <w:rsid w:val="00613A64"/>
    <w:rsid w:val="006172A2"/>
    <w:rsid w:val="00620705"/>
    <w:rsid w:val="00631979"/>
    <w:rsid w:val="00631BB6"/>
    <w:rsid w:val="006434E0"/>
    <w:rsid w:val="00662EBA"/>
    <w:rsid w:val="0066787D"/>
    <w:rsid w:val="00670486"/>
    <w:rsid w:val="00670BBF"/>
    <w:rsid w:val="00681B51"/>
    <w:rsid w:val="006A0BC5"/>
    <w:rsid w:val="006B3297"/>
    <w:rsid w:val="006B4DD7"/>
    <w:rsid w:val="006D1EDD"/>
    <w:rsid w:val="006F3744"/>
    <w:rsid w:val="007106A4"/>
    <w:rsid w:val="00746729"/>
    <w:rsid w:val="007724E1"/>
    <w:rsid w:val="00780B27"/>
    <w:rsid w:val="007F2A12"/>
    <w:rsid w:val="00803ACF"/>
    <w:rsid w:val="008400AF"/>
    <w:rsid w:val="00846CEB"/>
    <w:rsid w:val="008B1E7D"/>
    <w:rsid w:val="008C21BB"/>
    <w:rsid w:val="008D6960"/>
    <w:rsid w:val="009144B4"/>
    <w:rsid w:val="009174D8"/>
    <w:rsid w:val="00921B4E"/>
    <w:rsid w:val="00921B94"/>
    <w:rsid w:val="00964F05"/>
    <w:rsid w:val="00974B5A"/>
    <w:rsid w:val="0098521F"/>
    <w:rsid w:val="009938B5"/>
    <w:rsid w:val="009B20C3"/>
    <w:rsid w:val="009C7583"/>
    <w:rsid w:val="00A36A2E"/>
    <w:rsid w:val="00A42408"/>
    <w:rsid w:val="00A52AAA"/>
    <w:rsid w:val="00A66C04"/>
    <w:rsid w:val="00AA0EF4"/>
    <w:rsid w:val="00AB0476"/>
    <w:rsid w:val="00AC2363"/>
    <w:rsid w:val="00AF56D1"/>
    <w:rsid w:val="00B01532"/>
    <w:rsid w:val="00B60B85"/>
    <w:rsid w:val="00B634CE"/>
    <w:rsid w:val="00B66241"/>
    <w:rsid w:val="00B66D84"/>
    <w:rsid w:val="00B82D9C"/>
    <w:rsid w:val="00B97579"/>
    <w:rsid w:val="00BE5131"/>
    <w:rsid w:val="00BF00E6"/>
    <w:rsid w:val="00C139C5"/>
    <w:rsid w:val="00C21C4B"/>
    <w:rsid w:val="00C32320"/>
    <w:rsid w:val="00C66F91"/>
    <w:rsid w:val="00C71812"/>
    <w:rsid w:val="00C765D8"/>
    <w:rsid w:val="00CA3074"/>
    <w:rsid w:val="00CB6F3F"/>
    <w:rsid w:val="00CC0D3F"/>
    <w:rsid w:val="00CC58EB"/>
    <w:rsid w:val="00CE64AD"/>
    <w:rsid w:val="00D21B28"/>
    <w:rsid w:val="00D3647E"/>
    <w:rsid w:val="00D720D8"/>
    <w:rsid w:val="00D8319F"/>
    <w:rsid w:val="00D839AC"/>
    <w:rsid w:val="00D952C8"/>
    <w:rsid w:val="00DA3618"/>
    <w:rsid w:val="00DB5BAB"/>
    <w:rsid w:val="00DC0D59"/>
    <w:rsid w:val="00DC373F"/>
    <w:rsid w:val="00DF5EA0"/>
    <w:rsid w:val="00DF62E9"/>
    <w:rsid w:val="00E207D3"/>
    <w:rsid w:val="00EC6CAC"/>
    <w:rsid w:val="00F0405F"/>
    <w:rsid w:val="00F2359B"/>
    <w:rsid w:val="00F42621"/>
    <w:rsid w:val="00F94223"/>
    <w:rsid w:val="00FA2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A6D606"/>
  <w15:chartTrackingRefBased/>
  <w15:docId w15:val="{84D10169-8313-4D96-9181-6D8DABB36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65D8"/>
    <w:pPr>
      <w:spacing w:line="260" w:lineRule="exact"/>
    </w:pPr>
    <w:rPr>
      <w:rFonts w:ascii="Verdana" w:hAnsi="Verdana"/>
      <w:sz w:val="19"/>
      <w:szCs w:val="24"/>
      <w:lang w:val="de-DE" w:eastAsia="de-DE"/>
    </w:rPr>
  </w:style>
  <w:style w:type="paragraph" w:styleId="Heading1">
    <w:name w:val="heading 1"/>
    <w:basedOn w:val="Normal"/>
    <w:next w:val="Normal"/>
    <w:qFormat/>
    <w:rsid w:val="009144B4"/>
    <w:pPr>
      <w:keepNext/>
      <w:spacing w:before="240" w:after="360" w:line="240" w:lineRule="auto"/>
      <w:outlineLvl w:val="0"/>
    </w:pPr>
    <w:rPr>
      <w:rFonts w:cs="Arial"/>
      <w:b/>
      <w:bCs/>
      <w:color w:val="000000"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2222B6"/>
    <w:pPr>
      <w:keepNext/>
      <w:pBdr>
        <w:bottom w:val="single" w:sz="4" w:space="1" w:color="808080"/>
      </w:pBdr>
      <w:spacing w:before="240" w:after="260" w:line="240" w:lineRule="auto"/>
      <w:outlineLvl w:val="1"/>
    </w:pPr>
    <w:rPr>
      <w:rFonts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qFormat/>
    <w:rsid w:val="009144B4"/>
    <w:pPr>
      <w:keepNext/>
      <w:spacing w:before="240" w:after="2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rsid w:val="00803ACF"/>
    <w:pPr>
      <w:keepNext/>
      <w:spacing w:before="240"/>
      <w:outlineLvl w:val="3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B4DCB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qFormat/>
    <w:rsid w:val="005B4DCB"/>
    <w:pPr>
      <w:tabs>
        <w:tab w:val="center" w:pos="4536"/>
        <w:tab w:val="right" w:pos="9072"/>
      </w:tabs>
    </w:pPr>
  </w:style>
  <w:style w:type="paragraph" w:customStyle="1" w:styleId="Kontakt">
    <w:name w:val="Kontakt"/>
    <w:basedOn w:val="Normal"/>
    <w:qFormat/>
    <w:rsid w:val="00C66F91"/>
    <w:pPr>
      <w:spacing w:line="160" w:lineRule="exact"/>
    </w:pPr>
    <w:rPr>
      <w:color w:val="808080"/>
      <w:sz w:val="13"/>
    </w:rPr>
  </w:style>
  <w:style w:type="paragraph" w:customStyle="1" w:styleId="Betreff">
    <w:name w:val="Betreff"/>
    <w:basedOn w:val="Normal"/>
    <w:next w:val="Normal"/>
    <w:qFormat/>
    <w:rsid w:val="007724E1"/>
    <w:rPr>
      <w:b/>
    </w:rPr>
  </w:style>
  <w:style w:type="character" w:styleId="Hyperlink">
    <w:name w:val="Hyperlink"/>
    <w:rsid w:val="00AA0EF4"/>
    <w:rPr>
      <w:color w:val="0000FF"/>
      <w:u w:val="single"/>
    </w:rPr>
  </w:style>
  <w:style w:type="table" w:styleId="TableGrid">
    <w:name w:val="Table Grid"/>
    <w:basedOn w:val="TableNormal"/>
    <w:rsid w:val="009938B5"/>
    <w:pPr>
      <w:spacing w:line="260" w:lineRule="exact"/>
    </w:pPr>
    <w:tblPr>
      <w:tblCellMar>
        <w:left w:w="0" w:type="dxa"/>
        <w:right w:w="0" w:type="dxa"/>
      </w:tblCellMar>
    </w:tblPr>
  </w:style>
  <w:style w:type="paragraph" w:customStyle="1" w:styleId="Name">
    <w:name w:val="Name"/>
    <w:basedOn w:val="Normal"/>
    <w:qFormat/>
    <w:rsid w:val="00A42408"/>
    <w:pPr>
      <w:spacing w:before="160" w:after="80"/>
    </w:pPr>
    <w:rPr>
      <w:rFonts w:ascii="Book Antiqua" w:hAnsi="Book Antiqua"/>
      <w:color w:val="808080"/>
      <w:sz w:val="22"/>
    </w:rPr>
  </w:style>
  <w:style w:type="paragraph" w:styleId="BalloonText">
    <w:name w:val="Balloon Text"/>
    <w:basedOn w:val="Normal"/>
    <w:semiHidden/>
    <w:rsid w:val="00B82D9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587AAC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table" w:customStyle="1" w:styleId="Copernicus">
    <w:name w:val="Copernicus"/>
    <w:basedOn w:val="TableNormal"/>
    <w:rsid w:val="003E1C91"/>
    <w:rPr>
      <w:rFonts w:ascii="Verdana" w:hAnsi="Verdana"/>
      <w:sz w:val="19"/>
      <w:lang w:eastAsia="en-GB"/>
    </w:rPr>
    <w:tblPr>
      <w:tblStyleRowBandSize w:val="1"/>
      <w:tblStyleColBandSize w:val="1"/>
      <w:tblBorders>
        <w:top w:val="single" w:sz="4" w:space="0" w:color="7F7F7F"/>
        <w:left w:val="single" w:sz="4" w:space="0" w:color="7F7F7F"/>
        <w:bottom w:val="single" w:sz="4" w:space="0" w:color="7F7F7F"/>
        <w:right w:val="single" w:sz="4" w:space="0" w:color="7F7F7F"/>
        <w:insideH w:val="single" w:sz="4" w:space="0" w:color="7F7F7F"/>
        <w:insideV w:val="single" w:sz="4" w:space="0" w:color="7F7F7F"/>
      </w:tblBorders>
    </w:tblPr>
    <w:tcPr>
      <w:shd w:val="clear" w:color="auto" w:fill="auto"/>
      <w:vAlign w:val="center"/>
    </w:tcPr>
    <w:tblStylePr w:type="firstRow">
      <w:pPr>
        <w:jc w:val="left"/>
      </w:pPr>
      <w:rPr>
        <w:rFonts w:ascii="Verdana" w:hAnsi="Verdana"/>
        <w:b/>
        <w:i w:val="0"/>
        <w:sz w:val="19"/>
      </w:rPr>
      <w:tblPr/>
      <w:tcPr>
        <w:shd w:val="clear" w:color="auto" w:fill="BFBFBF"/>
      </w:tcPr>
    </w:tblStylePr>
    <w:tblStylePr w:type="lastRow">
      <w:pPr>
        <w:jc w:val="left"/>
      </w:pPr>
      <w:rPr>
        <w:rFonts w:ascii="Verdana" w:hAnsi="Verdana"/>
        <w:sz w:val="19"/>
      </w:rPr>
    </w:tblStylePr>
    <w:tblStylePr w:type="firstCol">
      <w:rPr>
        <w:rFonts w:ascii="Verdana" w:hAnsi="Verdana"/>
        <w:sz w:val="19"/>
      </w:rPr>
    </w:tblStylePr>
    <w:tblStylePr w:type="lastCol">
      <w:rPr>
        <w:rFonts w:ascii="Verdana" w:hAnsi="Verdana"/>
        <w:sz w:val="19"/>
      </w:rPr>
      <w:tblPr/>
      <w:tcPr>
        <w:tc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cBorders>
      </w:tcPr>
    </w:tblStylePr>
  </w:style>
  <w:style w:type="paragraph" w:customStyle="1" w:styleId="Bullets">
    <w:name w:val="Bullets"/>
    <w:basedOn w:val="Normal"/>
    <w:link w:val="BulletsChar"/>
    <w:qFormat/>
    <w:rsid w:val="003E1C91"/>
    <w:pPr>
      <w:numPr>
        <w:numId w:val="11"/>
      </w:numPr>
    </w:pPr>
    <w:rPr>
      <w:lang w:val="en-GB"/>
    </w:rPr>
  </w:style>
  <w:style w:type="character" w:customStyle="1" w:styleId="BulletsChar">
    <w:name w:val="Bullets Char"/>
    <w:link w:val="Bullets"/>
    <w:rsid w:val="003E1C91"/>
    <w:rPr>
      <w:rFonts w:ascii="Verdana" w:hAnsi="Verdana"/>
      <w:sz w:val="19"/>
      <w:szCs w:val="24"/>
      <w:lang w:eastAsia="de-DE"/>
    </w:rPr>
  </w:style>
  <w:style w:type="character" w:customStyle="1" w:styleId="FooterChar">
    <w:name w:val="Footer Char"/>
    <w:link w:val="Footer"/>
    <w:rsid w:val="00921B4E"/>
    <w:rPr>
      <w:rFonts w:ascii="Verdana" w:hAnsi="Verdana"/>
      <w:sz w:val="19"/>
      <w:szCs w:val="24"/>
      <w:lang w:val="de-DE" w:eastAsia="de-DE"/>
    </w:rPr>
  </w:style>
  <w:style w:type="paragraph" w:styleId="ListParagraph">
    <w:name w:val="List Paragraph"/>
    <w:basedOn w:val="Normal"/>
    <w:uiPriority w:val="34"/>
    <w:rsid w:val="006207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727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cations_DigiPrint</vt:lpstr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s_DigiPrint</dc:title>
  <dc:subject>Copernicus Publications Document</dc:subject>
  <dc:creator>Melda Ohan</dc:creator>
  <cp:keywords/>
  <dc:description/>
  <cp:lastModifiedBy>Jing, Cai</cp:lastModifiedBy>
  <cp:revision>2</cp:revision>
  <cp:lastPrinted>2008-10-22T16:29:00Z</cp:lastPrinted>
  <dcterms:created xsi:type="dcterms:W3CDTF">2022-01-10T15:19:00Z</dcterms:created>
  <dcterms:modified xsi:type="dcterms:W3CDTF">2022-01-10T15:19:00Z</dcterms:modified>
</cp:coreProperties>
</file>